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12E583" w14:textId="248DF770" w:rsidR="00053345" w:rsidRDefault="00053345" w:rsidP="00053345">
      <w:r>
        <w:rPr>
          <w:color w:val="DD3B00"/>
        </w:rPr>
        <w:t>&lt;Insert your company’s logo here. Apply your company’s branding (fonts, colo</w:t>
      </w:r>
      <w:bookmarkStart w:id="0" w:name="_GoBack"/>
      <w:bookmarkEnd w:id="0"/>
      <w:r>
        <w:rPr>
          <w:color w:val="DD3B00"/>
        </w:rPr>
        <w:t xml:space="preserve">rs, illustration, or images) to the rest of the document as desired. Text in </w:t>
      </w:r>
      <w:r>
        <w:rPr>
          <w:b/>
          <w:color w:val="FF0000"/>
        </w:rPr>
        <w:t>RED</w:t>
      </w:r>
      <w:r>
        <w:rPr>
          <w:color w:val="FF0000"/>
        </w:rPr>
        <w:t xml:space="preserve"> </w:t>
      </w:r>
      <w:r>
        <w:rPr>
          <w:color w:val="DD3B00"/>
        </w:rPr>
        <w:t>below should be modified/customized as needed for your organization. Note: to create links directly to Microsoft Search queries, use:</w:t>
      </w:r>
      <w:r>
        <w:rPr>
          <w:color w:val="DD3B00"/>
        </w:rPr>
        <w:br/>
        <w:t>https://www.bing.com/business/search?q=</w:t>
      </w:r>
      <w:r w:rsidRPr="00F05285">
        <w:rPr>
          <w:i/>
          <w:color w:val="DD3B00"/>
          <w:highlight w:val="cyan"/>
        </w:rPr>
        <w:t>searchterm1</w:t>
      </w:r>
      <w:r>
        <w:rPr>
          <w:color w:val="DD3B00"/>
        </w:rPr>
        <w:t>+</w:t>
      </w:r>
      <w:r w:rsidRPr="00F05285">
        <w:rPr>
          <w:i/>
          <w:color w:val="DD3B00"/>
          <w:highlight w:val="cyan"/>
        </w:rPr>
        <w:t>searchterm2</w:t>
      </w:r>
      <w:r>
        <w:rPr>
          <w:color w:val="DD3B00"/>
        </w:rPr>
        <w:t>+…&gt;</w:t>
      </w:r>
    </w:p>
    <w:p w14:paraId="331B06BB" w14:textId="1D46C57C" w:rsidR="0067408A" w:rsidRDefault="0067408A" w:rsidP="0067408A">
      <w:pPr>
        <w:pStyle w:val="NoSpacing"/>
      </w:pPr>
    </w:p>
    <w:p w14:paraId="25F0933D" w14:textId="16B33C8C" w:rsidR="00BE736F" w:rsidRPr="00E67BE3" w:rsidRDefault="0067408A" w:rsidP="00BE736F">
      <w:pPr>
        <w:spacing w:after="0" w:line="240" w:lineRule="auto"/>
        <w:rPr>
          <w:rFonts w:ascii="Calibri Light" w:eastAsia="Times New Roman" w:hAnsi="Calibri Light" w:cs="Calibri Light"/>
          <w:color w:val="000000" w:themeColor="text1"/>
          <w:sz w:val="26"/>
          <w:szCs w:val="26"/>
        </w:rPr>
      </w:pPr>
      <w:bookmarkStart w:id="1" w:name="_Hlk4066599"/>
      <w:r w:rsidRPr="00E67BE3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Subject Line: </w:t>
      </w:r>
      <w:bookmarkEnd w:id="1"/>
      <w:r w:rsidR="00BE736F" w:rsidRPr="00E67BE3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Microsoft Search</w:t>
      </w:r>
      <w:r w:rsidR="00B53DC5" w:rsidRPr="00E67BE3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in Bing</w:t>
      </w:r>
      <w:r w:rsidR="00BE736F" w:rsidRPr="00E67BE3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</w:t>
      </w:r>
      <w:r w:rsidR="008B29F0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T</w:t>
      </w:r>
      <w:r w:rsidR="00BE736F" w:rsidRPr="00E67BE3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ip #3: Find </w:t>
      </w:r>
      <w:r w:rsidR="006C1341" w:rsidRPr="005D70D2">
        <w:rPr>
          <w:rFonts w:ascii="Calibri Light" w:eastAsia="Times New Roman" w:hAnsi="Calibri Light" w:cs="Calibri Light"/>
          <w:b/>
          <w:bCs/>
          <w:color w:val="FF0000"/>
          <w:sz w:val="26"/>
          <w:szCs w:val="26"/>
        </w:rPr>
        <w:t>&lt;</w:t>
      </w:r>
      <w:r w:rsidR="00BE736F" w:rsidRPr="005D70D2">
        <w:rPr>
          <w:rFonts w:ascii="Calibri Light" w:eastAsia="Times New Roman" w:hAnsi="Calibri Light" w:cs="Calibri Light"/>
          <w:b/>
          <w:bCs/>
          <w:color w:val="FF0000"/>
          <w:sz w:val="26"/>
          <w:szCs w:val="26"/>
        </w:rPr>
        <w:t xml:space="preserve">company </w:t>
      </w:r>
      <w:r w:rsidR="006C1341" w:rsidRPr="005D70D2">
        <w:rPr>
          <w:rFonts w:ascii="Calibri Light" w:eastAsia="Times New Roman" w:hAnsi="Calibri Light" w:cs="Calibri Light"/>
          <w:b/>
          <w:bCs/>
          <w:color w:val="FF0000"/>
          <w:sz w:val="26"/>
          <w:szCs w:val="26"/>
        </w:rPr>
        <w:t xml:space="preserve">name&gt; </w:t>
      </w:r>
      <w:r w:rsidR="00F3782F" w:rsidRPr="00E67BE3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resource</w:t>
      </w:r>
      <w:r w:rsidR="006C1341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s</w:t>
      </w:r>
      <w:r w:rsidR="00F3782F" w:rsidRPr="00E67BE3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easily</w:t>
      </w:r>
    </w:p>
    <w:p w14:paraId="194D4468" w14:textId="77777777" w:rsidR="00BE736F" w:rsidRPr="00BE736F" w:rsidRDefault="00BE736F" w:rsidP="00BE736F">
      <w:pPr>
        <w:spacing w:after="0" w:line="240" w:lineRule="auto"/>
        <w:rPr>
          <w:rFonts w:ascii="Calibri Light" w:eastAsia="Times New Roman" w:hAnsi="Calibri Light" w:cs="Calibri Light"/>
          <w:color w:val="006666"/>
          <w:sz w:val="26"/>
          <w:szCs w:val="26"/>
        </w:rPr>
      </w:pPr>
      <w:r w:rsidRPr="00BE736F">
        <w:rPr>
          <w:rFonts w:ascii="Calibri Light" w:eastAsia="Times New Roman" w:hAnsi="Calibri Light" w:cs="Calibri Light"/>
          <w:color w:val="006666"/>
          <w:sz w:val="26"/>
          <w:szCs w:val="26"/>
        </w:rPr>
        <w:t> </w:t>
      </w:r>
    </w:p>
    <w:p w14:paraId="44461AEE" w14:textId="57E69D30" w:rsidR="00BE736F" w:rsidRPr="00BE736F" w:rsidRDefault="623DEBEB" w:rsidP="623DEBEB">
      <w:pPr>
        <w:spacing w:after="0" w:line="240" w:lineRule="auto"/>
        <w:rPr>
          <w:rFonts w:ascii="Calibri" w:eastAsia="Times New Roman" w:hAnsi="Calibri" w:cs="Calibri"/>
        </w:rPr>
      </w:pPr>
      <w:r w:rsidRPr="623DEBEB">
        <w:rPr>
          <w:rFonts w:ascii="Calibri" w:eastAsia="Times New Roman" w:hAnsi="Calibri" w:cs="Calibri"/>
        </w:rPr>
        <w:t xml:space="preserve">How many times have you tried to remember the URL for our human resources website? Or needed to book travel for an upcoming meeting? </w:t>
      </w:r>
      <w:bookmarkStart w:id="2" w:name="_Hlk3453642"/>
      <w:r w:rsidR="00BE736F">
        <w:fldChar w:fldCharType="begin"/>
      </w:r>
      <w:r w:rsidR="00BE736F">
        <w:instrText xml:space="preserve"> HYPERLINK "http://bing.com/business" </w:instrText>
      </w:r>
      <w:r w:rsidR="00BE736F">
        <w:fldChar w:fldCharType="separate"/>
      </w:r>
      <w:r w:rsidRPr="623DEBEB">
        <w:rPr>
          <w:rStyle w:val="Hyperlink"/>
        </w:rPr>
        <w:t>Microsoft Search</w:t>
      </w:r>
      <w:bookmarkEnd w:id="2"/>
      <w:r w:rsidRPr="623DEBEB">
        <w:rPr>
          <w:rStyle w:val="Hyperlink"/>
        </w:rPr>
        <w:t xml:space="preserve"> in Bing</w:t>
      </w:r>
      <w:r w:rsidR="00BE736F">
        <w:fldChar w:fldCharType="end"/>
      </w:r>
      <w:r w:rsidRPr="623DEBEB">
        <w:rPr>
          <w:rFonts w:ascii="Calibri" w:eastAsia="Times New Roman" w:hAnsi="Calibri" w:cs="Calibri"/>
        </w:rPr>
        <w:t xml:space="preserve"> saves you time by surfacing our important company sites with a simple search.</w:t>
      </w:r>
    </w:p>
    <w:p w14:paraId="5083EB6F" w14:textId="77777777" w:rsidR="00BE736F" w:rsidRPr="00BE736F" w:rsidRDefault="00BE736F" w:rsidP="00BE736F">
      <w:pPr>
        <w:spacing w:after="0" w:line="240" w:lineRule="auto"/>
        <w:rPr>
          <w:rFonts w:ascii="Calibri Light" w:eastAsia="Times New Roman" w:hAnsi="Calibri Light" w:cs="Calibri Light"/>
          <w:color w:val="006666"/>
          <w:sz w:val="26"/>
          <w:szCs w:val="26"/>
        </w:rPr>
      </w:pPr>
      <w:r w:rsidRPr="00BE736F">
        <w:rPr>
          <w:rFonts w:ascii="Calibri Light" w:eastAsia="Times New Roman" w:hAnsi="Calibri Light" w:cs="Calibri Light"/>
          <w:b/>
          <w:bCs/>
          <w:color w:val="006666"/>
          <w:sz w:val="26"/>
          <w:szCs w:val="26"/>
        </w:rPr>
        <w:t> </w:t>
      </w:r>
    </w:p>
    <w:p w14:paraId="6FEBEC65" w14:textId="77777777" w:rsidR="00BE736F" w:rsidRPr="00E67BE3" w:rsidRDefault="00BE736F" w:rsidP="00BE736F">
      <w:pPr>
        <w:spacing w:after="0" w:line="240" w:lineRule="auto"/>
        <w:rPr>
          <w:rFonts w:ascii="Calibri Light" w:eastAsia="Times New Roman" w:hAnsi="Calibri Light" w:cs="Calibri Light"/>
          <w:color w:val="000000" w:themeColor="text1"/>
          <w:sz w:val="26"/>
          <w:szCs w:val="26"/>
        </w:rPr>
      </w:pPr>
      <w:r w:rsidRPr="00E67BE3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Find it fast</w:t>
      </w:r>
    </w:p>
    <w:p w14:paraId="66390C28" w14:textId="2672B1A4" w:rsidR="005165C2" w:rsidRDefault="00F043DD" w:rsidP="623DEBEB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Sign in </w:t>
      </w:r>
      <w:r w:rsidR="00980694">
        <w:rPr>
          <w:rFonts w:ascii="Calibri" w:eastAsia="Times New Roman" w:hAnsi="Calibri" w:cs="Calibri"/>
        </w:rPr>
        <w:t xml:space="preserve">with your work account </w:t>
      </w:r>
      <w:r>
        <w:rPr>
          <w:rFonts w:ascii="Calibri" w:eastAsia="Times New Roman" w:hAnsi="Calibri" w:cs="Calibri"/>
        </w:rPr>
        <w:t xml:space="preserve">to </w:t>
      </w:r>
      <w:hyperlink r:id="rId10" w:history="1">
        <w:r w:rsidRPr="00F043DD">
          <w:rPr>
            <w:rStyle w:val="Hyperlink"/>
            <w:rFonts w:ascii="Calibri" w:eastAsia="Times New Roman" w:hAnsi="Calibri" w:cs="Calibri"/>
          </w:rPr>
          <w:t>Microsoft Search in Bing</w:t>
        </w:r>
      </w:hyperlink>
      <w:r>
        <w:rPr>
          <w:rFonts w:ascii="Calibri" w:eastAsia="Times New Roman" w:hAnsi="Calibri" w:cs="Calibri"/>
        </w:rPr>
        <w:t xml:space="preserve"> </w:t>
      </w:r>
      <w:r w:rsidR="623DEBEB" w:rsidRPr="623DEBEB">
        <w:rPr>
          <w:rFonts w:ascii="Calibri" w:eastAsia="Times New Roman" w:hAnsi="Calibri" w:cs="Calibri"/>
        </w:rPr>
        <w:t>on your desktop or mobile</w:t>
      </w:r>
      <w:r w:rsidR="00980694">
        <w:rPr>
          <w:rFonts w:ascii="Calibri" w:eastAsia="Times New Roman" w:hAnsi="Calibri" w:cs="Calibri"/>
        </w:rPr>
        <w:t>,</w:t>
      </w:r>
      <w:r w:rsidR="623DEBEB" w:rsidRPr="623DEBEB">
        <w:rPr>
          <w:rFonts w:ascii="Calibri" w:eastAsia="Times New Roman" w:hAnsi="Calibri" w:cs="Calibri"/>
        </w:rPr>
        <w:t xml:space="preserve"> and search—it’s that fast and easy. Try these searches:</w:t>
      </w:r>
    </w:p>
    <w:p w14:paraId="6934A51B" w14:textId="77777777" w:rsidR="005165C2" w:rsidRPr="005165C2" w:rsidRDefault="005165C2" w:rsidP="005165C2">
      <w:pPr>
        <w:spacing w:after="0" w:line="240" w:lineRule="auto"/>
        <w:rPr>
          <w:rFonts w:ascii="Calibri" w:eastAsia="Times New Roman" w:hAnsi="Calibri" w:cs="Calibri"/>
        </w:rPr>
      </w:pPr>
    </w:p>
    <w:p w14:paraId="406AC5B4" w14:textId="0681AD9D" w:rsidR="00BE736F" w:rsidRPr="00F55CE5" w:rsidRDefault="00FF1B84" w:rsidP="00BE736F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FF0000"/>
        </w:rPr>
      </w:pPr>
      <w:hyperlink r:id="rId11" w:history="1">
        <w:r w:rsidR="00F3782F">
          <w:rPr>
            <w:rStyle w:val="Hyperlink"/>
            <w:rFonts w:ascii="Calibri" w:eastAsia="Times New Roman" w:hAnsi="Calibri" w:cs="Calibri"/>
            <w:color w:val="FF0000"/>
          </w:rPr>
          <w:t>h</w:t>
        </w:r>
        <w:r w:rsidR="00BE736F" w:rsidRPr="00F55CE5">
          <w:rPr>
            <w:rStyle w:val="Hyperlink"/>
            <w:rFonts w:ascii="Calibri" w:eastAsia="Times New Roman" w:hAnsi="Calibri" w:cs="Calibri"/>
            <w:color w:val="FF0000"/>
          </w:rPr>
          <w:t>uman resources</w:t>
        </w:r>
      </w:hyperlink>
    </w:p>
    <w:p w14:paraId="43D1A0DB" w14:textId="09EBF822" w:rsidR="00BE736F" w:rsidRPr="00F55CE5" w:rsidRDefault="00FF1B84" w:rsidP="00BE736F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FF0000"/>
        </w:rPr>
      </w:pPr>
      <w:hyperlink r:id="rId12" w:history="1">
        <w:r w:rsidR="00BE736F" w:rsidRPr="00F55CE5">
          <w:rPr>
            <w:rStyle w:val="Hyperlink"/>
            <w:rFonts w:ascii="Calibri" w:eastAsia="Times New Roman" w:hAnsi="Calibri" w:cs="Calibri"/>
            <w:color w:val="FF0000"/>
          </w:rPr>
          <w:t>Time off</w:t>
        </w:r>
      </w:hyperlink>
    </w:p>
    <w:p w14:paraId="5C14CF5E" w14:textId="1BD0D040" w:rsidR="00BE736F" w:rsidRPr="002458AD" w:rsidRDefault="00FF1B84" w:rsidP="00BE736F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FF0000"/>
        </w:rPr>
      </w:pPr>
      <w:hyperlink r:id="rId13" w:history="1">
        <w:r w:rsidR="00F043DD" w:rsidRPr="002458AD">
          <w:rPr>
            <w:rStyle w:val="Hyperlink"/>
            <w:rFonts w:ascii="Calibri" w:eastAsia="Times New Roman" w:hAnsi="Calibri" w:cs="Calibri"/>
            <w:noProof/>
            <w:color w:val="FF0000"/>
          </w:rPr>
          <w:t>Company holidays</w:t>
        </w:r>
      </w:hyperlink>
    </w:p>
    <w:p w14:paraId="3FE03EB6" w14:textId="77777777" w:rsidR="00D200D2" w:rsidRDefault="00D200D2" w:rsidP="00BE736F">
      <w:pPr>
        <w:spacing w:after="0" w:line="240" w:lineRule="auto"/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</w:pPr>
    </w:p>
    <w:p w14:paraId="0D079BA8" w14:textId="39368F7D" w:rsidR="00897B41" w:rsidRDefault="00897B41" w:rsidP="00BE736F">
      <w:pPr>
        <w:spacing w:after="0" w:line="240" w:lineRule="auto"/>
        <w:rPr>
          <w:rFonts w:ascii="Calibri" w:hAnsi="Calibri" w:cs="Calibri"/>
          <w:noProof/>
        </w:rPr>
      </w:pPr>
      <w:r>
        <w:rPr>
          <w:rFonts w:ascii="Calibri" w:hAnsi="Calibri" w:cs="Calibri"/>
          <w:noProof/>
        </w:rPr>
        <w:t>Try it on your desktop and your mobile; it works wherever you are, as long as you’re signed in.</w:t>
      </w:r>
    </w:p>
    <w:p w14:paraId="7D2B8446" w14:textId="77777777" w:rsidR="002458AD" w:rsidRDefault="002458AD" w:rsidP="00BE736F">
      <w:pPr>
        <w:spacing w:after="0" w:line="240" w:lineRule="auto"/>
        <w:rPr>
          <w:rFonts w:ascii="Calibri" w:hAnsi="Calibri" w:cs="Calibri"/>
          <w:noProof/>
        </w:rPr>
      </w:pPr>
    </w:p>
    <w:p w14:paraId="724E5F19" w14:textId="4B5DC88C" w:rsidR="00897B41" w:rsidRDefault="002458AD" w:rsidP="005A474A">
      <w:pPr>
        <w:spacing w:after="0" w:line="240" w:lineRule="auto"/>
        <w:jc w:val="center"/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37656A70" wp14:editId="3AE83D69">
            <wp:extent cx="4190012" cy="2695575"/>
            <wp:effectExtent l="0" t="0" r="127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071" cy="2703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37F8B" w14:textId="77777777" w:rsidR="002458AD" w:rsidRDefault="002458AD" w:rsidP="00BE736F">
      <w:pPr>
        <w:spacing w:after="0" w:line="240" w:lineRule="auto"/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</w:pPr>
    </w:p>
    <w:p w14:paraId="047B047B" w14:textId="10C0649B" w:rsidR="00BE736F" w:rsidRPr="00E67BE3" w:rsidRDefault="00F3782F" w:rsidP="00BE736F">
      <w:pPr>
        <w:spacing w:after="0" w:line="240" w:lineRule="auto"/>
        <w:rPr>
          <w:rFonts w:ascii="Calibri Light" w:eastAsia="Times New Roman" w:hAnsi="Calibri Light" w:cs="Calibri Light"/>
          <w:color w:val="000000" w:themeColor="text1"/>
          <w:sz w:val="26"/>
          <w:szCs w:val="26"/>
        </w:rPr>
      </w:pPr>
      <w:r w:rsidRPr="00E67BE3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Help us add sites </w:t>
      </w:r>
    </w:p>
    <w:p w14:paraId="03644CA5" w14:textId="268E65B6" w:rsidR="00D11BAC" w:rsidRDefault="25C080A1" w:rsidP="00BE736F">
      <w:pPr>
        <w:spacing w:after="0" w:line="240" w:lineRule="auto"/>
        <w:rPr>
          <w:rFonts w:ascii="Calibri" w:eastAsia="Times New Roman" w:hAnsi="Calibri" w:cs="Calibri"/>
        </w:rPr>
      </w:pPr>
      <w:r w:rsidRPr="25C080A1">
        <w:rPr>
          <w:rFonts w:ascii="Calibri" w:eastAsia="Times New Roman" w:hAnsi="Calibri" w:cs="Calibri"/>
        </w:rPr>
        <w:t xml:space="preserve">If you don’t find what you’re looking for, use the “suggest” </w:t>
      </w:r>
      <w:r w:rsidR="005A2DD8">
        <w:rPr>
          <w:rFonts w:ascii="Calibri" w:eastAsia="Times New Roman" w:hAnsi="Calibri" w:cs="Calibri"/>
        </w:rPr>
        <w:t>link</w:t>
      </w:r>
      <w:r w:rsidR="002458AD">
        <w:rPr>
          <w:rFonts w:ascii="Calibri" w:eastAsia="Times New Roman" w:hAnsi="Calibri" w:cs="Calibri"/>
        </w:rPr>
        <w:t xml:space="preserve"> </w:t>
      </w:r>
      <w:r w:rsidR="002458AD">
        <w:rPr>
          <w:rFonts w:ascii="Calibri" w:hAnsi="Calibri" w:cs="Calibri"/>
        </w:rPr>
        <w:t xml:space="preserve">or email us </w:t>
      </w:r>
      <w:r w:rsidR="002458AD">
        <w:rPr>
          <w:rFonts w:ascii="Calibri" w:hAnsi="Calibri" w:cs="Calibri"/>
          <w:color w:val="FF0000"/>
        </w:rPr>
        <w:t>@&lt;Your IT Admin inbox&gt;</w:t>
      </w:r>
      <w:r w:rsidR="002458AD">
        <w:rPr>
          <w:rFonts w:ascii="Calibri" w:hAnsi="Calibri" w:cs="Calibri"/>
        </w:rPr>
        <w:t>.</w:t>
      </w:r>
    </w:p>
    <w:p w14:paraId="65A823B2" w14:textId="39977B5C" w:rsidR="00BE736F" w:rsidRPr="00BE736F" w:rsidRDefault="00BE736F" w:rsidP="00BE736F">
      <w:pPr>
        <w:spacing w:after="0" w:line="240" w:lineRule="auto"/>
        <w:rPr>
          <w:rFonts w:ascii="Calibri" w:eastAsia="Times New Roman" w:hAnsi="Calibri" w:cs="Calibri"/>
          <w:color w:val="FF0000"/>
        </w:rPr>
      </w:pPr>
      <w:r w:rsidRPr="00BE736F">
        <w:rPr>
          <w:rFonts w:ascii="Calibri" w:eastAsia="Times New Roman" w:hAnsi="Calibri" w:cs="Calibri"/>
          <w:color w:val="FF0000"/>
        </w:rPr>
        <w:t>  </w:t>
      </w:r>
    </w:p>
    <w:p w14:paraId="5B09CB6C" w14:textId="77777777" w:rsidR="008C67B8" w:rsidRDefault="008C67B8" w:rsidP="008C67B8">
      <w:pPr>
        <w:spacing w:after="0" w:line="240" w:lineRule="auto"/>
        <w:rPr>
          <w:rFonts w:ascii="Calibri Light" w:eastAsia="Times New Roman" w:hAnsi="Calibri Light" w:cs="Calibri Light"/>
          <w:b/>
          <w:bCs/>
          <w:sz w:val="26"/>
          <w:szCs w:val="26"/>
        </w:rPr>
      </w:pPr>
      <w:bookmarkStart w:id="3" w:name="_Hlk4677526"/>
      <w:r>
        <w:rPr>
          <w:rFonts w:ascii="Calibri Light" w:eastAsia="Times New Roman" w:hAnsi="Calibri Light" w:cs="Calibri Light"/>
          <w:b/>
          <w:bCs/>
          <w:sz w:val="26"/>
          <w:szCs w:val="26"/>
        </w:rPr>
        <w:t xml:space="preserve">Get more information </w:t>
      </w:r>
    </w:p>
    <w:p w14:paraId="21CDE320" w14:textId="6BCC1190" w:rsidR="008C67B8" w:rsidRDefault="008C67B8" w:rsidP="008C67B8">
      <w:pPr>
        <w:spacing w:after="0" w:line="240" w:lineRule="auto"/>
        <w:rPr>
          <w:rFonts w:eastAsia="Times New Roman" w:cstheme="minorHAnsi"/>
          <w:color w:val="FF0000"/>
        </w:rPr>
      </w:pPr>
      <w:r>
        <w:rPr>
          <w:rFonts w:eastAsia="Times New Roman" w:cstheme="minorHAnsi"/>
        </w:rPr>
        <w:t>Learn more about what intelligent search can do to save you time at work</w:t>
      </w:r>
      <w:r w:rsidRPr="001C44E4">
        <w:rPr>
          <w:rFonts w:eastAsia="Times New Roman" w:cstheme="minorHAnsi"/>
        </w:rPr>
        <w:t xml:space="preserve"> </w:t>
      </w:r>
      <w:r w:rsidRPr="00C7083C">
        <w:rPr>
          <w:rFonts w:eastAsia="Times New Roman" w:cstheme="minorHAnsi"/>
        </w:rPr>
        <w:t xml:space="preserve">on </w:t>
      </w:r>
      <w:r>
        <w:rPr>
          <w:rFonts w:eastAsia="Times New Roman" w:cstheme="minorHAnsi"/>
          <w:color w:val="FF0000"/>
        </w:rPr>
        <w:t xml:space="preserve">&lt;LINK TO END-USER SharePoint&gt; </w:t>
      </w:r>
      <w:r w:rsidRPr="00C7083C">
        <w:rPr>
          <w:rFonts w:eastAsia="Times New Roman" w:cstheme="minorHAnsi"/>
        </w:rPr>
        <w:t>SharePoint</w:t>
      </w:r>
      <w:r>
        <w:rPr>
          <w:rFonts w:eastAsia="Times New Roman" w:cstheme="minorHAnsi"/>
          <w:color w:val="FF0000"/>
        </w:rPr>
        <w:t xml:space="preserve"> &lt;/link&gt;</w:t>
      </w:r>
    </w:p>
    <w:p w14:paraId="728F03E3" w14:textId="77777777" w:rsidR="008C67B8" w:rsidRDefault="008C67B8" w:rsidP="008C67B8">
      <w:pPr>
        <w:spacing w:after="0" w:line="240" w:lineRule="auto"/>
        <w:rPr>
          <w:rFonts w:eastAsia="Times New Roman" w:cstheme="minorHAnsi"/>
        </w:rPr>
      </w:pPr>
    </w:p>
    <w:p w14:paraId="7394FD52" w14:textId="0ECAB12F" w:rsidR="008C67B8" w:rsidRDefault="008C67B8" w:rsidP="008C67B8">
      <w:pPr>
        <w:spacing w:after="0" w:line="240" w:lineRule="auto"/>
      </w:pPr>
      <w:r>
        <w:rPr>
          <w:rFonts w:cstheme="minorHAnsi"/>
        </w:rPr>
        <w:lastRenderedPageBreak/>
        <w:t xml:space="preserve">Join us on </w:t>
      </w:r>
      <w:r>
        <w:rPr>
          <w:color w:val="FF0000"/>
        </w:rPr>
        <w:t>&lt;fill in date if you have schedule</w:t>
      </w:r>
      <w:r w:rsidR="00CC0276">
        <w:rPr>
          <w:color w:val="FF0000"/>
        </w:rPr>
        <w:t>d</w:t>
      </w:r>
      <w:r>
        <w:rPr>
          <w:color w:val="FF0000"/>
        </w:rPr>
        <w:t xml:space="preserve"> </w:t>
      </w:r>
      <w:proofErr w:type="gramStart"/>
      <w:r>
        <w:rPr>
          <w:color w:val="FF0000"/>
        </w:rPr>
        <w:t>training, or</w:t>
      </w:r>
      <w:proofErr w:type="gramEnd"/>
      <w:r>
        <w:rPr>
          <w:color w:val="FF0000"/>
        </w:rPr>
        <w:t xml:space="preserve"> delete this line&gt; </w:t>
      </w:r>
      <w:r>
        <w:rPr>
          <w:rFonts w:cstheme="minorHAnsi"/>
        </w:rPr>
        <w:t xml:space="preserve">for more information on getting started with using </w:t>
      </w:r>
      <w:r>
        <w:t>Microsoft Search in Bing.</w:t>
      </w:r>
    </w:p>
    <w:p w14:paraId="35C71552" w14:textId="77777777" w:rsidR="008C67B8" w:rsidRDefault="008C67B8" w:rsidP="008C67B8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ab/>
      </w:r>
    </w:p>
    <w:p w14:paraId="3189BF3C" w14:textId="520E49D3" w:rsidR="008C67B8" w:rsidRDefault="008C67B8" w:rsidP="008C67B8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We’re here to help you. Share your questions or feedback. </w:t>
      </w:r>
      <w:r>
        <w:rPr>
          <w:rFonts w:eastAsia="Times New Roman" w:cstheme="minorHAnsi"/>
          <w:color w:val="FF0000"/>
        </w:rPr>
        <w:t xml:space="preserve">&lt;Insert email alias or Yammer group </w:t>
      </w:r>
      <w:proofErr w:type="gramStart"/>
      <w:r>
        <w:rPr>
          <w:rFonts w:eastAsia="Times New Roman" w:cstheme="minorHAnsi"/>
          <w:color w:val="FF0000"/>
        </w:rPr>
        <w:t>link, or</w:t>
      </w:r>
      <w:proofErr w:type="gramEnd"/>
      <w:r>
        <w:rPr>
          <w:rFonts w:eastAsia="Times New Roman" w:cstheme="minorHAnsi"/>
          <w:color w:val="FF0000"/>
        </w:rPr>
        <w:t xml:space="preserve"> customize this section with more information&gt; </w:t>
      </w:r>
      <w:r w:rsidRPr="00C60898">
        <w:rPr>
          <w:rFonts w:eastAsia="Times New Roman" w:cstheme="minorHAnsi"/>
        </w:rPr>
        <w:t>Or</w:t>
      </w:r>
      <w:r>
        <w:rPr>
          <w:rFonts w:eastAsia="Times New Roman" w:cstheme="minorHAnsi"/>
        </w:rPr>
        <w:t xml:space="preserve"> click the Feedback link </w:t>
      </w:r>
      <w:r w:rsidR="00E05CC7">
        <w:rPr>
          <w:rFonts w:eastAsia="Times New Roman" w:cstheme="minorHAnsi"/>
        </w:rPr>
        <w:t>in</w:t>
      </w:r>
      <w:r>
        <w:rPr>
          <w:rFonts w:eastAsia="Times New Roman" w:cstheme="minorHAnsi"/>
        </w:rPr>
        <w:t xml:space="preserve"> the top</w:t>
      </w:r>
      <w:r w:rsidR="00E05CC7">
        <w:rPr>
          <w:rFonts w:eastAsia="Times New Roman" w:cstheme="minorHAnsi"/>
        </w:rPr>
        <w:t>-</w:t>
      </w:r>
      <w:r>
        <w:rPr>
          <w:rFonts w:eastAsia="Times New Roman" w:cstheme="minorHAnsi"/>
        </w:rPr>
        <w:t>right section of your search results.</w:t>
      </w:r>
    </w:p>
    <w:p w14:paraId="0C7A2F7A" w14:textId="77777777" w:rsidR="008C67B8" w:rsidRDefault="008C67B8" w:rsidP="008C67B8">
      <w:pPr>
        <w:spacing w:after="0" w:line="240" w:lineRule="auto"/>
        <w:rPr>
          <w:rFonts w:eastAsia="Times New Roman" w:cstheme="minorHAnsi"/>
        </w:rPr>
      </w:pPr>
    </w:p>
    <w:p w14:paraId="467C0428" w14:textId="77777777" w:rsidR="008C67B8" w:rsidRPr="00657E7A" w:rsidRDefault="008C67B8" w:rsidP="008C67B8">
      <w:p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 w:rsidRPr="00657E7A">
        <w:rPr>
          <w:rFonts w:ascii="Calibri Light" w:eastAsia="Times New Roman" w:hAnsi="Calibri Light" w:cs="Calibri Light"/>
          <w:b/>
          <w:bCs/>
          <w:color w:val="FF0000"/>
          <w:sz w:val="26"/>
          <w:szCs w:val="26"/>
        </w:rPr>
        <w:t xml:space="preserve">Explore training resources </w:t>
      </w:r>
    </w:p>
    <w:p w14:paraId="1EB84C26" w14:textId="77777777" w:rsidR="008C67B8" w:rsidRDefault="008C67B8" w:rsidP="008C67B8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p w14:paraId="1F4E0A93" w14:textId="77777777" w:rsidR="008C67B8" w:rsidRDefault="008C67B8" w:rsidP="008C67B8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p w14:paraId="0FF868CC" w14:textId="77777777" w:rsidR="008C67B8" w:rsidRDefault="008C67B8" w:rsidP="008C67B8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bookmarkEnd w:id="3"/>
    <w:p w14:paraId="18B460E4" w14:textId="094CFD82" w:rsidR="00AB688A" w:rsidRDefault="00AB688A" w:rsidP="002458AD">
      <w:pPr>
        <w:spacing w:after="0" w:line="240" w:lineRule="auto"/>
      </w:pPr>
    </w:p>
    <w:sectPr w:rsidR="00AB68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8C983" w14:textId="77777777" w:rsidR="00FF1B84" w:rsidRDefault="00FF1B84" w:rsidP="00BE736F">
      <w:pPr>
        <w:spacing w:after="0" w:line="240" w:lineRule="auto"/>
      </w:pPr>
      <w:r>
        <w:separator/>
      </w:r>
    </w:p>
  </w:endnote>
  <w:endnote w:type="continuationSeparator" w:id="0">
    <w:p w14:paraId="0BCAAA84" w14:textId="77777777" w:rsidR="00FF1B84" w:rsidRDefault="00FF1B84" w:rsidP="00BE736F">
      <w:pPr>
        <w:spacing w:after="0" w:line="240" w:lineRule="auto"/>
      </w:pPr>
      <w:r>
        <w:continuationSeparator/>
      </w:r>
    </w:p>
  </w:endnote>
  <w:endnote w:type="continuationNotice" w:id="1">
    <w:p w14:paraId="012946FD" w14:textId="77777777" w:rsidR="00FF1B84" w:rsidRDefault="00FF1B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DC4970" w14:textId="77777777" w:rsidR="00FF1B84" w:rsidRDefault="00FF1B84" w:rsidP="00BE736F">
      <w:pPr>
        <w:spacing w:after="0" w:line="240" w:lineRule="auto"/>
      </w:pPr>
      <w:r>
        <w:separator/>
      </w:r>
    </w:p>
  </w:footnote>
  <w:footnote w:type="continuationSeparator" w:id="0">
    <w:p w14:paraId="5FCDC090" w14:textId="77777777" w:rsidR="00FF1B84" w:rsidRDefault="00FF1B84" w:rsidP="00BE736F">
      <w:pPr>
        <w:spacing w:after="0" w:line="240" w:lineRule="auto"/>
      </w:pPr>
      <w:r>
        <w:continuationSeparator/>
      </w:r>
    </w:p>
  </w:footnote>
  <w:footnote w:type="continuationNotice" w:id="1">
    <w:p w14:paraId="76956D66" w14:textId="77777777" w:rsidR="00FF1B84" w:rsidRDefault="00FF1B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421FE"/>
    <w:multiLevelType w:val="multilevel"/>
    <w:tmpl w:val="7B5AA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4D07883"/>
    <w:multiLevelType w:val="hybridMultilevel"/>
    <w:tmpl w:val="03645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bKwNDM0MrE0NzdQ0lEKTi0uzszPAymwqAUAY4X8XSwAAAA="/>
  </w:docVars>
  <w:rsids>
    <w:rsidRoot w:val="00BE736F"/>
    <w:rsid w:val="00027063"/>
    <w:rsid w:val="00030212"/>
    <w:rsid w:val="00053345"/>
    <w:rsid w:val="00063DA8"/>
    <w:rsid w:val="00104341"/>
    <w:rsid w:val="00111D8B"/>
    <w:rsid w:val="00121E3A"/>
    <w:rsid w:val="001676D1"/>
    <w:rsid w:val="00197856"/>
    <w:rsid w:val="001A6652"/>
    <w:rsid w:val="001B3DEC"/>
    <w:rsid w:val="00240BE9"/>
    <w:rsid w:val="002458AD"/>
    <w:rsid w:val="00257EDF"/>
    <w:rsid w:val="002807AD"/>
    <w:rsid w:val="00336D25"/>
    <w:rsid w:val="00347CA8"/>
    <w:rsid w:val="0044719B"/>
    <w:rsid w:val="004614C6"/>
    <w:rsid w:val="00494B29"/>
    <w:rsid w:val="004E0978"/>
    <w:rsid w:val="005165C2"/>
    <w:rsid w:val="005A2DD8"/>
    <w:rsid w:val="005A474A"/>
    <w:rsid w:val="005D70D2"/>
    <w:rsid w:val="0067408A"/>
    <w:rsid w:val="006C1341"/>
    <w:rsid w:val="00710D29"/>
    <w:rsid w:val="00731C76"/>
    <w:rsid w:val="00732A7D"/>
    <w:rsid w:val="00772FB8"/>
    <w:rsid w:val="00812D69"/>
    <w:rsid w:val="00843B48"/>
    <w:rsid w:val="00897B41"/>
    <w:rsid w:val="008B29F0"/>
    <w:rsid w:val="008C67B8"/>
    <w:rsid w:val="00970FA2"/>
    <w:rsid w:val="00980694"/>
    <w:rsid w:val="00990077"/>
    <w:rsid w:val="009965AA"/>
    <w:rsid w:val="009A761F"/>
    <w:rsid w:val="00AB688A"/>
    <w:rsid w:val="00AD3DEF"/>
    <w:rsid w:val="00AE1760"/>
    <w:rsid w:val="00AE2424"/>
    <w:rsid w:val="00AE4A35"/>
    <w:rsid w:val="00B53DC5"/>
    <w:rsid w:val="00B72CFB"/>
    <w:rsid w:val="00BE736F"/>
    <w:rsid w:val="00C70BE5"/>
    <w:rsid w:val="00CC0276"/>
    <w:rsid w:val="00CC6B7F"/>
    <w:rsid w:val="00CF18BE"/>
    <w:rsid w:val="00CF3659"/>
    <w:rsid w:val="00D11BAC"/>
    <w:rsid w:val="00D200D2"/>
    <w:rsid w:val="00D42351"/>
    <w:rsid w:val="00D67B62"/>
    <w:rsid w:val="00D760B1"/>
    <w:rsid w:val="00D9362F"/>
    <w:rsid w:val="00DD3E12"/>
    <w:rsid w:val="00DE7A3B"/>
    <w:rsid w:val="00E05CC7"/>
    <w:rsid w:val="00E25A0D"/>
    <w:rsid w:val="00E67BE3"/>
    <w:rsid w:val="00E7442E"/>
    <w:rsid w:val="00EB4E60"/>
    <w:rsid w:val="00F043DD"/>
    <w:rsid w:val="00F3782F"/>
    <w:rsid w:val="00F50ED6"/>
    <w:rsid w:val="00F55CE5"/>
    <w:rsid w:val="00F622BE"/>
    <w:rsid w:val="00F90936"/>
    <w:rsid w:val="00FB499F"/>
    <w:rsid w:val="00FF1B84"/>
    <w:rsid w:val="00FF2565"/>
    <w:rsid w:val="25C080A1"/>
    <w:rsid w:val="623DE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6A4C8E"/>
  <w15:chartTrackingRefBased/>
  <w15:docId w15:val="{7618F327-A152-4BE0-9F7D-2C26CD9A5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7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736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73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36F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D3D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3B4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7408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165C2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B49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B499F"/>
  </w:style>
  <w:style w:type="paragraph" w:styleId="Footer">
    <w:name w:val="footer"/>
    <w:basedOn w:val="Normal"/>
    <w:link w:val="FooterChar"/>
    <w:uiPriority w:val="99"/>
    <w:semiHidden/>
    <w:unhideWhenUsed/>
    <w:rsid w:val="00FB49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B49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19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491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bing.com/business/search?q=company+holiday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bing.com/business/search?q=Time+Of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ing.com/business/search?q=human+resource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bing.com/busines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fe64374-4513-4345-99a0-ca2ccafa536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B8990C377EC4B8E7D64200E10CAED" ma:contentTypeVersion="11" ma:contentTypeDescription="Create a new document." ma:contentTypeScope="" ma:versionID="2dd6dca6786d9179682f5312c49147a0">
  <xsd:schema xmlns:xsd="http://www.w3.org/2001/XMLSchema" xmlns:xs="http://www.w3.org/2001/XMLSchema" xmlns:p="http://schemas.microsoft.com/office/2006/metadata/properties" xmlns:ns2="0fe64374-4513-4345-99a0-ca2ccafa536d" xmlns:ns3="8cb14588-7633-4c35-8a89-27c917d7a366" targetNamespace="http://schemas.microsoft.com/office/2006/metadata/properties" ma:root="true" ma:fieldsID="dbf04034f0b0ed2ce7bc084d150403b5" ns2:_="" ns3:_="">
    <xsd:import namespace="0fe64374-4513-4345-99a0-ca2ccafa536d"/>
    <xsd:import namespace="8cb14588-7633-4c35-8a89-27c917d7a3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64374-4513-4345-99a0-ca2ccafa5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14588-7633-4c35-8a89-27c917d7a36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D614F8-CE54-4B1B-8446-72B03294C0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FF7157-F194-471A-B41C-3730A2851688}">
  <ds:schemaRefs>
    <ds:schemaRef ds:uri="http://schemas.microsoft.com/office/2006/metadata/properties"/>
    <ds:schemaRef ds:uri="http://schemas.microsoft.com/office/infopath/2007/PartnerControls"/>
    <ds:schemaRef ds:uri="0fe64374-4513-4345-99a0-ca2ccafa536d"/>
  </ds:schemaRefs>
</ds:datastoreItem>
</file>

<file path=customXml/itemProps3.xml><?xml version="1.0" encoding="utf-8"?>
<ds:datastoreItem xmlns:ds="http://schemas.openxmlformats.org/officeDocument/2006/customXml" ds:itemID="{820E5051-B4B2-43B6-8A8F-DCB4F81352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Hurdle</dc:creator>
  <cp:keywords/>
  <dc:description/>
  <cp:lastModifiedBy>Graeme Bennett (IFG)</cp:lastModifiedBy>
  <cp:revision>9</cp:revision>
  <dcterms:created xsi:type="dcterms:W3CDTF">2019-04-26T22:23:00Z</dcterms:created>
  <dcterms:modified xsi:type="dcterms:W3CDTF">2019-08-22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heidisc@microsoft.com</vt:lpwstr>
  </property>
  <property fmtid="{D5CDD505-2E9C-101B-9397-08002B2CF9AE}" pid="5" name="MSIP_Label_f42aa342-8706-4288-bd11-ebb85995028c_SetDate">
    <vt:lpwstr>2019-03-14T14:10:00.0804212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f0dc3ea6-dc7c-4c7f-ba66-66e2b3e4e2d5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2E9B8990C377EC4B8E7D64200E10CAED</vt:lpwstr>
  </property>
</Properties>
</file>